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DC0FB" w14:textId="77777777" w:rsidR="000C084D" w:rsidRPr="00B363DF" w:rsidRDefault="000C084D" w:rsidP="000C084D">
      <w:pPr>
        <w:pStyle w:val="DoctitleAgency"/>
        <w:rPr>
          <w:lang w:val="da-DK"/>
        </w:rPr>
      </w:pPr>
    </w:p>
    <w:tbl>
      <w:tblPr>
        <w:tblW w:w="8658" w:type="dxa"/>
        <w:tblInd w:w="-23" w:type="dxa"/>
        <w:tblBorders>
          <w:top w:val="single" w:sz="18" w:space="0" w:color="033F65"/>
          <w:left w:val="single" w:sz="18" w:space="0" w:color="033F65"/>
          <w:bottom w:val="single" w:sz="18" w:space="0" w:color="033F65"/>
          <w:right w:val="single" w:sz="18" w:space="0" w:color="033F65"/>
          <w:insideH w:val="single" w:sz="18" w:space="0" w:color="033F65"/>
          <w:insideV w:val="single" w:sz="18" w:space="0" w:color="033F65"/>
        </w:tblBorders>
        <w:tblLayout w:type="fixed"/>
        <w:tblLook w:val="04A0" w:firstRow="1" w:lastRow="0" w:firstColumn="1" w:lastColumn="0" w:noHBand="0" w:noVBand="1"/>
      </w:tblPr>
      <w:tblGrid>
        <w:gridCol w:w="8658"/>
      </w:tblGrid>
      <w:tr w:rsidR="000C084D" w:rsidRPr="00CA547A" w14:paraId="651ADB07" w14:textId="77777777" w:rsidTr="000313E8">
        <w:trPr>
          <w:trHeight w:val="1088"/>
        </w:trPr>
        <w:tc>
          <w:tcPr>
            <w:tcW w:w="8658" w:type="dxa"/>
            <w:shd w:val="clear" w:color="auto" w:fill="C7EBFC"/>
            <w:hideMark/>
          </w:tcPr>
          <w:p w14:paraId="3FB129D6" w14:textId="77777777" w:rsidR="000C084D" w:rsidRPr="00CA547A" w:rsidRDefault="000C084D" w:rsidP="000C084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</w:pPr>
            <w:r w:rsidRPr="00CA547A"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  <w:t xml:space="preserve">REQUEST FORM </w:t>
            </w:r>
          </w:p>
          <w:p w14:paraId="0A9EC99E" w14:textId="77777777" w:rsidR="000C084D" w:rsidRPr="00CA547A" w:rsidRDefault="000C084D" w:rsidP="000C084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</w:pPr>
          </w:p>
          <w:p w14:paraId="08A961D5" w14:textId="77777777" w:rsidR="000C084D" w:rsidRPr="00CA547A" w:rsidRDefault="000C084D" w:rsidP="000C084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rbel" w:hAnsi="Corbel" w:cstheme="minorHAnsi"/>
                <w:b/>
              </w:rPr>
            </w:pPr>
            <w:r w:rsidRPr="00CA547A"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  <w:t xml:space="preserve"> Proposed (</w:t>
            </w:r>
            <w:r w:rsidR="00A813F8" w:rsidRPr="00CA547A"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  <w:t>i</w:t>
            </w:r>
            <w:r w:rsidRPr="00CA547A"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  <w:t xml:space="preserve">nvented) </w:t>
            </w:r>
            <w:r w:rsidR="00A813F8" w:rsidRPr="00CA547A"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  <w:t>product n</w:t>
            </w:r>
            <w:r w:rsidRPr="00CA547A">
              <w:rPr>
                <w:rFonts w:ascii="Corbel" w:hAnsi="Corbel" w:cstheme="minorHAnsi"/>
                <w:b/>
                <w:bCs/>
                <w:color w:val="033F65"/>
                <w:sz w:val="32"/>
                <w:szCs w:val="24"/>
                <w:lang w:val="en-US"/>
              </w:rPr>
              <w:t>ame(s)</w:t>
            </w:r>
            <w:r w:rsidRPr="00CA547A">
              <w:rPr>
                <w:rFonts w:ascii="Corbel" w:hAnsi="Corbel" w:cstheme="minorHAnsi"/>
                <w:b/>
              </w:rPr>
              <w:t xml:space="preserve">  </w:t>
            </w:r>
          </w:p>
        </w:tc>
      </w:tr>
    </w:tbl>
    <w:p w14:paraId="525193A7" w14:textId="77777777" w:rsidR="000C084D" w:rsidRPr="00CA547A" w:rsidRDefault="00642635" w:rsidP="000C084D">
      <w:pPr>
        <w:pStyle w:val="DoctitleAgency"/>
        <w:rPr>
          <w:rFonts w:ascii="Corbel" w:hAnsi="Corbel" w:cstheme="minorHAnsi"/>
          <w:sz w:val="24"/>
          <w:szCs w:val="24"/>
        </w:rPr>
      </w:pPr>
      <w:r w:rsidRPr="00CA547A">
        <w:rPr>
          <w:rFonts w:ascii="Corbel" w:hAnsi="Corbel" w:cstheme="minorHAnsi"/>
          <w:sz w:val="24"/>
          <w:szCs w:val="24"/>
        </w:rPr>
        <w:t xml:space="preserve">This form should be filled in by the marketing authorisation holder and submitted to </w:t>
      </w:r>
      <w:hyperlink r:id="rId7" w:history="1">
        <w:r w:rsidR="00A813F8" w:rsidRPr="00CA547A">
          <w:rPr>
            <w:rStyle w:val="Hyperlink"/>
            <w:rFonts w:ascii="Corbel" w:eastAsia="Times New Roman" w:hAnsi="Corbel" w:cstheme="minorHAnsi"/>
            <w:sz w:val="24"/>
            <w:szCs w:val="24"/>
            <w:lang w:val="en-US"/>
          </w:rPr>
          <w:t>godkendelse@dkma.dk</w:t>
        </w:r>
      </w:hyperlink>
      <w:r w:rsidR="00A813F8" w:rsidRPr="00CA547A">
        <w:rPr>
          <w:rStyle w:val="Hyperlink"/>
          <w:rFonts w:ascii="Corbel" w:eastAsia="Times New Roman" w:hAnsi="Corbel" w:cstheme="minorHAnsi"/>
          <w:sz w:val="24"/>
          <w:szCs w:val="24"/>
          <w:lang w:val="en-US"/>
        </w:rPr>
        <w:t>.</w:t>
      </w:r>
    </w:p>
    <w:p w14:paraId="1E9A4E07" w14:textId="77777777" w:rsidR="00642635" w:rsidRPr="00CA547A" w:rsidRDefault="00642635" w:rsidP="00642635">
      <w:pPr>
        <w:rPr>
          <w:rFonts w:ascii="Corbel" w:hAnsi="Corbel" w:cstheme="minorHAnsi"/>
          <w:lang w:eastAsia="en-GB"/>
        </w:rPr>
      </w:pPr>
    </w:p>
    <w:tbl>
      <w:tblPr>
        <w:tblW w:w="8647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5"/>
        <w:gridCol w:w="5122"/>
      </w:tblGrid>
      <w:tr w:rsidR="000C084D" w:rsidRPr="00CA547A" w14:paraId="1E2372C8" w14:textId="77777777" w:rsidTr="00CA547A">
        <w:tc>
          <w:tcPr>
            <w:tcW w:w="8647" w:type="dxa"/>
            <w:gridSpan w:val="2"/>
            <w:tcBorders>
              <w:top w:val="single" w:sz="18" w:space="0" w:color="auto"/>
              <w:left w:val="single" w:sz="18" w:space="0" w:color="033F65"/>
              <w:bottom w:val="single" w:sz="18" w:space="0" w:color="033F65"/>
              <w:right w:val="single" w:sz="18" w:space="0" w:color="033F65"/>
            </w:tcBorders>
            <w:shd w:val="clear" w:color="auto" w:fill="C7EBFC"/>
            <w:hideMark/>
          </w:tcPr>
          <w:p w14:paraId="20B02CA6" w14:textId="77777777" w:rsidR="00A52598" w:rsidRDefault="00A52598" w:rsidP="00030175">
            <w:pPr>
              <w:pStyle w:val="BodytextAgency"/>
              <w:jc w:val="center"/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</w:pPr>
            <w:r w:rsidRPr="00A52598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 xml:space="preserve">Details of the request </w:t>
            </w:r>
          </w:p>
          <w:p w14:paraId="21ADA86F" w14:textId="77777777" w:rsidR="000C084D" w:rsidRPr="00CA547A" w:rsidRDefault="00A52598" w:rsidP="00030175">
            <w:pPr>
              <w:pStyle w:val="BodytextAgency"/>
              <w:jc w:val="center"/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</w:pPr>
            <w:r w:rsidRPr="00A52598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(to be filled in b</w:t>
            </w:r>
            <w:r w:rsidR="00A813F8" w:rsidRPr="00CA547A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 xml:space="preserve">y the </w:t>
            </w:r>
            <w:r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M</w:t>
            </w:r>
            <w:r w:rsidR="00A813F8" w:rsidRPr="00CA547A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 xml:space="preserve">arketing </w:t>
            </w:r>
            <w:r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A</w:t>
            </w:r>
            <w:r w:rsidR="00A813F8" w:rsidRPr="00CA547A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 xml:space="preserve">uthorisation </w:t>
            </w:r>
            <w:r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H</w:t>
            </w:r>
            <w:r w:rsidR="00A813F8" w:rsidRPr="00CA547A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older</w:t>
            </w:r>
            <w:r w:rsidR="000C084D" w:rsidRPr="00CA547A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)</w:t>
            </w:r>
          </w:p>
        </w:tc>
      </w:tr>
      <w:tr w:rsidR="000C084D" w:rsidRPr="00CA547A" w14:paraId="1594F162" w14:textId="77777777" w:rsidTr="00CA547A">
        <w:tc>
          <w:tcPr>
            <w:tcW w:w="3525" w:type="dxa"/>
            <w:tcBorders>
              <w:top w:val="single" w:sz="18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50F72EEF" w14:textId="77777777" w:rsidR="000C084D" w:rsidRPr="00CA547A" w:rsidRDefault="00642635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Date</w:t>
            </w:r>
          </w:p>
        </w:tc>
        <w:tc>
          <w:tcPr>
            <w:tcW w:w="5122" w:type="dxa"/>
            <w:tcBorders>
              <w:top w:val="single" w:sz="18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35D05D38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highlight w:val="yellow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0C084D" w:rsidRPr="00CA547A" w14:paraId="0FB0EC84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0DFCED62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Name of </w:t>
            </w:r>
            <w:r w:rsidR="001000A9"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the </w:t>
            </w:r>
            <w:r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marketing authorisation holder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3B2B8598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highlight w:val="yellow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A7123D" w:rsidRPr="00CA547A" w14:paraId="7EF6D5C4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116E44B2" w14:textId="77777777" w:rsidR="00A52598" w:rsidRDefault="00A7123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Contact details</w:t>
            </w:r>
          </w:p>
          <w:p w14:paraId="4E4E11BE" w14:textId="77777777" w:rsidR="00A52598" w:rsidRDefault="00A5259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</w:p>
          <w:p w14:paraId="240B7EE4" w14:textId="77777777" w:rsidR="00A52598" w:rsidRDefault="008A2D84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Telephone</w:t>
            </w:r>
          </w:p>
          <w:p w14:paraId="680FB4A3" w14:textId="77777777" w:rsidR="008A2D84" w:rsidRDefault="008A2D84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</w:p>
          <w:p w14:paraId="3D91B9D1" w14:textId="77777777" w:rsidR="00A52598" w:rsidRDefault="008A2D84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Email</w:t>
            </w:r>
          </w:p>
          <w:p w14:paraId="1A925048" w14:textId="77777777" w:rsidR="00A52598" w:rsidRPr="00CA547A" w:rsidRDefault="00A5259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7A1EAD53" w14:textId="77777777" w:rsidR="00A7123D" w:rsidRDefault="00A7123D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  <w:p w14:paraId="05EC3AD3" w14:textId="77777777" w:rsidR="008A2D84" w:rsidRDefault="008A2D84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</w:p>
          <w:p w14:paraId="529952E5" w14:textId="77777777" w:rsidR="008A2D84" w:rsidRDefault="008A2D84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</w:p>
          <w:p w14:paraId="5F0DF567" w14:textId="77777777" w:rsidR="008A2D84" w:rsidRDefault="008A2D84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  <w:p w14:paraId="358C64EF" w14:textId="77777777" w:rsidR="00931E8F" w:rsidRDefault="00931E8F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</w:p>
          <w:p w14:paraId="6608E99B" w14:textId="77777777" w:rsidR="008A2D84" w:rsidRPr="00CA547A" w:rsidRDefault="008A2D84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0C084D" w:rsidRPr="00CA547A" w14:paraId="5FD636CC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5E73C713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Marketing authorisation number</w:t>
            </w:r>
            <w:r w:rsidR="003A1FBB">
              <w:rPr>
                <w:rFonts w:ascii="Corbel" w:hAnsi="Corbel" w:cstheme="minorHAnsi"/>
                <w:b/>
                <w:color w:val="033F65"/>
                <w:sz w:val="22"/>
              </w:rPr>
              <w:t>(s)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1AA8FBF2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A813F8" w:rsidRPr="00CA547A" w14:paraId="2A0EB7F6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38011FAE" w14:textId="77777777" w:rsidR="00A813F8" w:rsidRPr="00A52598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 w:rsidRP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Strength</w:t>
            </w:r>
            <w:r w:rsidR="00A7123D" w:rsidRP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(s)</w:t>
            </w:r>
            <w:r w:rsidRP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 and </w:t>
            </w:r>
            <w:r w:rsidR="00BF34CD" w:rsidRP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pharmaceutical f</w:t>
            </w:r>
            <w:r w:rsidR="00BF34CD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orm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1E291B72" w14:textId="77777777" w:rsidR="00A813F8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3A1FBB" w:rsidRPr="00CA547A" w14:paraId="73A269D6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11B42027" w14:textId="77777777" w:rsidR="003A1FBB" w:rsidRPr="00A52598" w:rsidRDefault="003A1FBB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Procedure number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46422C18" w14:textId="77777777" w:rsidR="003A1FBB" w:rsidRPr="00CA547A" w:rsidRDefault="003A1FBB" w:rsidP="00030175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0C084D" w:rsidRPr="00CA547A" w14:paraId="02D13F7E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38C31DC5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Current</w:t>
            </w:r>
            <w:r w:rsidR="00A7123D" w:rsidRPr="00CA547A">
              <w:rPr>
                <w:rFonts w:ascii="Corbel" w:hAnsi="Corbel" w:cstheme="minorHAnsi"/>
                <w:b/>
                <w:color w:val="033F65"/>
                <w:sz w:val="22"/>
              </w:rPr>
              <w:t>ly</w:t>
            </w: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 xml:space="preserve"> approved name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3059DF1E" w14:textId="77777777" w:rsidR="000C084D" w:rsidRPr="00CA547A" w:rsidRDefault="00A813F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A813F8" w:rsidRPr="00CA547A" w14:paraId="2FDB23AF" w14:textId="77777777" w:rsidTr="00CA547A"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4" w:space="0" w:color="033F65"/>
              <w:right w:val="single" w:sz="4" w:space="0" w:color="033F65"/>
            </w:tcBorders>
          </w:tcPr>
          <w:p w14:paraId="307D8417" w14:textId="77777777" w:rsidR="00A813F8" w:rsidRPr="00A52598" w:rsidRDefault="00A813F8" w:rsidP="00A813F8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 w:rsidRP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Proposed (invented) name(s)</w:t>
            </w:r>
            <w:r w:rsidR="00BF34CD" w:rsidRP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br/>
            </w:r>
            <w:r w:rsidR="00BF34CD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in</w:t>
            </w:r>
            <w:r w:rsidR="00D03F2E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 the</w:t>
            </w:r>
            <w:r w:rsidR="00BF34CD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 order of priority </w:t>
            </w:r>
            <w:r w:rsidR="00D03F2E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(</w:t>
            </w:r>
            <w:r w:rsidR="00BF34CD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no more than two proposals)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4" w:space="0" w:color="033F65"/>
              <w:right w:val="single" w:sz="18" w:space="0" w:color="033F65"/>
            </w:tcBorders>
          </w:tcPr>
          <w:p w14:paraId="5A412C7D" w14:textId="77777777" w:rsidR="00A813F8" w:rsidRDefault="00BF34CD" w:rsidP="00A813F8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  <w:r>
              <w:rPr>
                <w:rFonts w:ascii="Corbel" w:hAnsi="Corbel"/>
                <w:color w:val="033F65"/>
                <w:szCs w:val="18"/>
                <w:lang w:eastAsia="en-US"/>
              </w:rPr>
              <w:t xml:space="preserve">1. </w:t>
            </w:r>
            <w:r w:rsidR="00A813F8"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="00A813F8"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="00A813F8"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="00A813F8"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="00A813F8"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="00A813F8"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="00A813F8"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="00A813F8"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="00A813F8"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="00A813F8"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  <w:p w14:paraId="1154A8DB" w14:textId="77777777" w:rsidR="00BF34CD" w:rsidRDefault="00BF34CD" w:rsidP="00A813F8">
            <w:pPr>
              <w:pStyle w:val="BodytextAgency"/>
              <w:spacing w:after="0" w:line="240" w:lineRule="auto"/>
              <w:rPr>
                <w:rFonts w:ascii="Corbel" w:hAnsi="Corbel"/>
                <w:color w:val="033F65"/>
                <w:szCs w:val="18"/>
                <w:lang w:eastAsia="en-US"/>
              </w:rPr>
            </w:pPr>
          </w:p>
          <w:p w14:paraId="77DE8D2E" w14:textId="77777777" w:rsidR="00BF34CD" w:rsidRPr="00CA547A" w:rsidRDefault="00BF34CD" w:rsidP="00A813F8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>
              <w:rPr>
                <w:rFonts w:ascii="Corbel" w:hAnsi="Corbel"/>
                <w:color w:val="033F65"/>
                <w:szCs w:val="18"/>
                <w:lang w:eastAsia="en-US"/>
              </w:rPr>
              <w:t xml:space="preserve">2. 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  <w:tr w:rsidR="00A813F8" w:rsidRPr="00CA547A" w14:paraId="12A5C0C9" w14:textId="77777777" w:rsidTr="00CA547A">
        <w:trPr>
          <w:trHeight w:val="80"/>
        </w:trPr>
        <w:tc>
          <w:tcPr>
            <w:tcW w:w="3525" w:type="dxa"/>
            <w:tcBorders>
              <w:top w:val="single" w:sz="4" w:space="0" w:color="033F65"/>
              <w:left w:val="single" w:sz="18" w:space="0" w:color="033F65"/>
              <w:bottom w:val="single" w:sz="18" w:space="0" w:color="033F65"/>
              <w:right w:val="single" w:sz="4" w:space="0" w:color="033F65"/>
            </w:tcBorders>
          </w:tcPr>
          <w:p w14:paraId="04F4C1BA" w14:textId="77777777" w:rsidR="00A813F8" w:rsidRPr="00CA547A" w:rsidRDefault="00A813F8" w:rsidP="00A813F8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Additional information</w:t>
            </w:r>
          </w:p>
        </w:tc>
        <w:tc>
          <w:tcPr>
            <w:tcW w:w="5122" w:type="dxa"/>
            <w:tcBorders>
              <w:top w:val="single" w:sz="4" w:space="0" w:color="033F65"/>
              <w:left w:val="single" w:sz="4" w:space="0" w:color="033F65"/>
              <w:bottom w:val="single" w:sz="18" w:space="0" w:color="033F65"/>
              <w:right w:val="single" w:sz="18" w:space="0" w:color="033F65"/>
            </w:tcBorders>
          </w:tcPr>
          <w:p w14:paraId="3CB8A52F" w14:textId="77777777" w:rsidR="00A813F8" w:rsidRPr="00CA547A" w:rsidRDefault="00A813F8" w:rsidP="00A813F8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instrText xml:space="preserve"> FORMTEXT </w:instrTex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separate"/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noProof/>
                <w:color w:val="033F65"/>
                <w:szCs w:val="18"/>
                <w:lang w:eastAsia="en-US"/>
              </w:rPr>
              <w:t> </w:t>
            </w:r>
            <w:r w:rsidRPr="00CA547A">
              <w:rPr>
                <w:rFonts w:ascii="Corbel" w:hAnsi="Corbel"/>
                <w:color w:val="033F65"/>
                <w:szCs w:val="18"/>
                <w:lang w:eastAsia="en-US"/>
              </w:rPr>
              <w:fldChar w:fldCharType="end"/>
            </w:r>
          </w:p>
        </w:tc>
      </w:tr>
    </w:tbl>
    <w:p w14:paraId="7BE1A825" w14:textId="77777777" w:rsidR="000C084D" w:rsidRPr="00CA547A" w:rsidRDefault="000C084D">
      <w:pPr>
        <w:rPr>
          <w:rFonts w:ascii="Corbel" w:hAnsi="Corbel"/>
        </w:rPr>
      </w:pPr>
    </w:p>
    <w:tbl>
      <w:tblPr>
        <w:tblW w:w="8647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5"/>
        <w:gridCol w:w="5122"/>
      </w:tblGrid>
      <w:tr w:rsidR="000C084D" w:rsidRPr="00CA547A" w14:paraId="67DEBA8C" w14:textId="77777777" w:rsidTr="00CA547A">
        <w:tc>
          <w:tcPr>
            <w:tcW w:w="8647" w:type="dxa"/>
            <w:gridSpan w:val="2"/>
            <w:tcBorders>
              <w:top w:val="single" w:sz="18" w:space="0" w:color="auto"/>
              <w:left w:val="single" w:sz="18" w:space="0" w:color="033F65"/>
              <w:bottom w:val="single" w:sz="18" w:space="0" w:color="auto"/>
              <w:right w:val="single" w:sz="18" w:space="0" w:color="auto"/>
            </w:tcBorders>
            <w:shd w:val="clear" w:color="auto" w:fill="C7EBFC"/>
            <w:hideMark/>
          </w:tcPr>
          <w:p w14:paraId="1AFC9E70" w14:textId="77777777" w:rsidR="00A52598" w:rsidRDefault="00CA547A" w:rsidP="00030175">
            <w:pPr>
              <w:pStyle w:val="BodytextAgency"/>
              <w:jc w:val="center"/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A</w:t>
            </w:r>
            <w:r w:rsidR="00A52598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 xml:space="preserve">cceptability Review </w:t>
            </w:r>
          </w:p>
          <w:p w14:paraId="6856E010" w14:textId="77777777" w:rsidR="000C084D" w:rsidRPr="00A52598" w:rsidRDefault="00A52598" w:rsidP="00030175">
            <w:pPr>
              <w:pStyle w:val="BodytextAgency"/>
              <w:jc w:val="center"/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</w:pPr>
            <w:r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(t</w:t>
            </w:r>
            <w:r w:rsidR="00CA547A" w:rsidRPr="00A52598">
              <w:rPr>
                <w:rFonts w:ascii="Corbel" w:hAnsi="Corbel" w:cstheme="minorHAnsi"/>
                <w:b/>
                <w:color w:val="033F65"/>
                <w:sz w:val="22"/>
                <w:szCs w:val="22"/>
                <w:lang w:val="en-US"/>
              </w:rPr>
              <w:t>o be filled in by the Danish Medicines Agency)</w:t>
            </w:r>
          </w:p>
        </w:tc>
      </w:tr>
      <w:tr w:rsidR="000C084D" w:rsidRPr="00070858" w14:paraId="1C961241" w14:textId="77777777" w:rsidTr="000313E8">
        <w:tc>
          <w:tcPr>
            <w:tcW w:w="3525" w:type="dxa"/>
            <w:tcBorders>
              <w:top w:val="single" w:sz="4" w:space="0" w:color="auto"/>
              <w:left w:val="single" w:sz="18" w:space="0" w:color="033F65"/>
              <w:bottom w:val="nil"/>
              <w:right w:val="single" w:sz="4" w:space="0" w:color="auto"/>
            </w:tcBorders>
            <w:hideMark/>
          </w:tcPr>
          <w:p w14:paraId="66A78CE9" w14:textId="77777777" w:rsidR="000C084D" w:rsidRPr="00CA547A" w:rsidRDefault="00A5259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>
              <w:rPr>
                <w:rFonts w:ascii="Corbel" w:hAnsi="Corbel" w:cstheme="minorHAnsi"/>
                <w:b/>
                <w:color w:val="033F65"/>
                <w:sz w:val="22"/>
              </w:rPr>
              <w:t>Review /</w:t>
            </w:r>
            <w:r w:rsidRPr="00A52598">
              <w:rPr>
                <w:rFonts w:ascii="Corbel" w:hAnsi="Corbel" w:cstheme="minorHAnsi"/>
                <w:b/>
                <w:color w:val="033F65"/>
                <w:sz w:val="22"/>
              </w:rPr>
              <w:t xml:space="preserve"> acceptability</w:t>
            </w: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 xml:space="preserve"> </w:t>
            </w:r>
          </w:p>
          <w:p w14:paraId="44D5B0BE" w14:textId="77777777" w:rsidR="00CC55D3" w:rsidRPr="00CA547A" w:rsidRDefault="00CC55D3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</w:p>
        </w:tc>
        <w:tc>
          <w:tcPr>
            <w:tcW w:w="5122" w:type="dxa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033F65"/>
            </w:tcBorders>
            <w:hideMark/>
          </w:tcPr>
          <w:p w14:paraId="54EA4AA7" w14:textId="77777777" w:rsidR="000C084D" w:rsidRPr="00CA547A" w:rsidRDefault="00A5259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  <w:r>
              <w:rPr>
                <w:rFonts w:ascii="Corbel" w:hAnsi="Corbel" w:cstheme="minorHAnsi"/>
                <w:color w:val="033F65"/>
                <w:sz w:val="22"/>
                <w:lang w:val="en-US"/>
              </w:rPr>
              <w:t>Review</w:t>
            </w:r>
            <w:r w:rsidR="00082933"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t xml:space="preserve">: </w: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="00CC55D3"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instrText xml:space="preserve"> FORMTEXT </w:instrTex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fldChar w:fldCharType="separate"/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="00CC55D3" w:rsidRPr="00CA547A">
              <w:rPr>
                <w:rFonts w:ascii="Corbel" w:hAnsi="Corbel" w:cstheme="minorHAnsi"/>
                <w:color w:val="033F65"/>
                <w:sz w:val="22"/>
              </w:rPr>
              <w:fldChar w:fldCharType="end"/>
            </w:r>
          </w:p>
          <w:p w14:paraId="3B3EDC82" w14:textId="77777777" w:rsidR="00CC55D3" w:rsidRPr="00CA547A" w:rsidRDefault="00CC55D3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</w:p>
          <w:p w14:paraId="759E3A05" w14:textId="77777777" w:rsidR="00CC55D3" w:rsidRPr="00CA547A" w:rsidRDefault="00CC55D3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</w:p>
          <w:p w14:paraId="5224C701" w14:textId="77777777" w:rsidR="00082933" w:rsidRPr="00CA547A" w:rsidRDefault="00A5259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  <w:r w:rsidRPr="00C2532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Acceptability</w:t>
            </w:r>
            <w:r w:rsidR="00082933"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t xml:space="preserve">: </w:t>
            </w:r>
          </w:p>
          <w:p w14:paraId="67F34E7F" w14:textId="77777777" w:rsidR="00056E82" w:rsidRPr="00CA547A" w:rsidRDefault="00082933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t xml:space="preserve">Is the </w:t>
            </w:r>
            <w:r w:rsidR="001000A9"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t xml:space="preserve">proposed product name(s) acceptable? </w:t>
            </w:r>
          </w:p>
          <w:p w14:paraId="7C1755DE" w14:textId="77777777" w:rsidR="001000A9" w:rsidRPr="00CA547A" w:rsidRDefault="001000A9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</w:p>
          <w:p w14:paraId="26462FE5" w14:textId="77777777" w:rsidR="001000A9" w:rsidRPr="00CA547A" w:rsidRDefault="001000A9" w:rsidP="001000A9">
            <w:pPr>
              <w:rPr>
                <w:rFonts w:ascii="Corbel" w:hAnsi="Corbel"/>
                <w:color w:val="033F65"/>
              </w:rPr>
            </w:pPr>
            <w:r w:rsidRPr="00CA547A">
              <w:rPr>
                <w:rFonts w:ascii="Corbel" w:hAnsi="Corbel" w:cstheme="minorHAnsi"/>
                <w:color w:val="033F65"/>
              </w:rPr>
              <w:lastRenderedPageBreak/>
              <w:t xml:space="preserve">Yes* </w:t>
            </w:r>
            <w:r w:rsidRPr="00CA547A">
              <w:rPr>
                <w:rFonts w:ascii="Corbel" w:hAnsi="Corbel"/>
                <w:color w:val="033F65"/>
              </w:rPr>
              <w:fldChar w:fldCharType="begin">
                <w:ffData>
                  <w:name w:val="Kontrol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547A">
              <w:rPr>
                <w:rFonts w:ascii="Corbel" w:hAnsi="Corbel"/>
                <w:color w:val="033F65"/>
              </w:rPr>
              <w:instrText xml:space="preserve"> FORMCHECKBOX </w:instrText>
            </w:r>
            <w:r w:rsidR="0098734E">
              <w:rPr>
                <w:rFonts w:ascii="Corbel" w:hAnsi="Corbel"/>
                <w:color w:val="033F65"/>
              </w:rPr>
            </w:r>
            <w:r w:rsidR="0098734E">
              <w:rPr>
                <w:rFonts w:ascii="Corbel" w:hAnsi="Corbel"/>
                <w:color w:val="033F65"/>
              </w:rPr>
              <w:fldChar w:fldCharType="separate"/>
            </w:r>
            <w:r w:rsidRPr="00CA547A">
              <w:rPr>
                <w:rFonts w:ascii="Corbel" w:hAnsi="Corbel"/>
                <w:color w:val="033F65"/>
              </w:rPr>
              <w:fldChar w:fldCharType="end"/>
            </w:r>
            <w:r w:rsidRPr="00CA547A">
              <w:rPr>
                <w:rFonts w:ascii="Corbel" w:hAnsi="Corbel"/>
                <w:color w:val="033F65"/>
              </w:rPr>
              <w:t xml:space="preserve"> </w:t>
            </w:r>
          </w:p>
          <w:p w14:paraId="6DA81C9C" w14:textId="77777777" w:rsidR="001000A9" w:rsidRPr="00CA547A" w:rsidRDefault="001000A9" w:rsidP="001000A9">
            <w:pPr>
              <w:rPr>
                <w:rFonts w:ascii="Corbel" w:hAnsi="Corbel"/>
                <w:color w:val="033F65"/>
              </w:rPr>
            </w:pPr>
            <w:r w:rsidRPr="00CA547A">
              <w:rPr>
                <w:rFonts w:ascii="Corbel" w:hAnsi="Corbel" w:cstheme="minorHAnsi"/>
                <w:color w:val="033F65"/>
              </w:rPr>
              <w:t xml:space="preserve">No    </w:t>
            </w:r>
            <w:r w:rsidRPr="00CA547A">
              <w:rPr>
                <w:rFonts w:ascii="Corbel" w:hAnsi="Corbel"/>
                <w:color w:val="033F65"/>
              </w:rPr>
              <w:fldChar w:fldCharType="begin">
                <w:ffData>
                  <w:name w:val="Kontrol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547A">
              <w:rPr>
                <w:rFonts w:ascii="Corbel" w:hAnsi="Corbel"/>
                <w:color w:val="033F65"/>
              </w:rPr>
              <w:instrText xml:space="preserve"> FORMCHECKBOX </w:instrText>
            </w:r>
            <w:r w:rsidR="0098734E">
              <w:rPr>
                <w:rFonts w:ascii="Corbel" w:hAnsi="Corbel"/>
                <w:color w:val="033F65"/>
              </w:rPr>
            </w:r>
            <w:r w:rsidR="0098734E">
              <w:rPr>
                <w:rFonts w:ascii="Corbel" w:hAnsi="Corbel"/>
                <w:color w:val="033F65"/>
              </w:rPr>
              <w:fldChar w:fldCharType="separate"/>
            </w:r>
            <w:r w:rsidRPr="00CA547A">
              <w:rPr>
                <w:rFonts w:ascii="Corbel" w:hAnsi="Corbel"/>
                <w:color w:val="033F65"/>
              </w:rPr>
              <w:fldChar w:fldCharType="end"/>
            </w:r>
            <w:r w:rsidRPr="00CA547A">
              <w:rPr>
                <w:rFonts w:ascii="Corbel" w:hAnsi="Corbel"/>
                <w:color w:val="033F65"/>
              </w:rPr>
              <w:t xml:space="preserve"> </w:t>
            </w:r>
          </w:p>
          <w:p w14:paraId="655E8441" w14:textId="77777777" w:rsidR="00CC55D3" w:rsidRPr="00CA547A" w:rsidRDefault="001000A9" w:rsidP="001000A9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lang w:val="en-US"/>
              </w:rPr>
            </w:pPr>
            <w:r w:rsidRPr="00CA547A">
              <w:rPr>
                <w:rFonts w:ascii="Corbel" w:hAnsi="Corbel" w:cstheme="minorHAnsi"/>
                <w:color w:val="033F65"/>
                <w:lang w:val="en-US"/>
              </w:rPr>
              <w:t xml:space="preserve">* </w:t>
            </w:r>
            <w:r w:rsidRPr="00A52598">
              <w:rPr>
                <w:rFonts w:ascii="Corbel" w:hAnsi="Corbel" w:cstheme="minorHAnsi"/>
                <w:i/>
                <w:color w:val="033F65"/>
                <w:lang w:val="en-US"/>
              </w:rPr>
              <w:t xml:space="preserve">the </w:t>
            </w:r>
            <w:r w:rsidR="00056E82" w:rsidRPr="00A52598">
              <w:rPr>
                <w:rFonts w:ascii="Corbel" w:hAnsi="Corbel" w:cstheme="minorHAnsi"/>
                <w:i/>
                <w:color w:val="033F65"/>
                <w:lang w:val="en-US"/>
              </w:rPr>
              <w:t xml:space="preserve">decision is valid </w:t>
            </w:r>
            <w:r w:rsidR="00BF34CD" w:rsidRPr="00A52598">
              <w:rPr>
                <w:rFonts w:ascii="Corbel" w:hAnsi="Corbel" w:cstheme="minorHAnsi"/>
                <w:i/>
                <w:color w:val="033F65"/>
                <w:lang w:val="en-US"/>
              </w:rPr>
              <w:t xml:space="preserve">for </w:t>
            </w:r>
            <w:r w:rsidR="00056E82" w:rsidRPr="00A52598">
              <w:rPr>
                <w:rFonts w:ascii="Corbel" w:hAnsi="Corbel" w:cstheme="minorHAnsi"/>
                <w:i/>
                <w:color w:val="033F65"/>
                <w:lang w:val="en-US"/>
              </w:rPr>
              <w:t>30 days</w:t>
            </w:r>
            <w:r w:rsidR="00A52598" w:rsidRPr="00A52598">
              <w:rPr>
                <w:rFonts w:ascii="Corbel" w:hAnsi="Corbel" w:cstheme="minorHAnsi"/>
                <w:i/>
                <w:color w:val="033F65"/>
                <w:lang w:val="en-US"/>
              </w:rPr>
              <w:t xml:space="preserve"> </w:t>
            </w:r>
            <w:r w:rsidR="00BF34CD" w:rsidRPr="00A52598">
              <w:rPr>
                <w:rFonts w:ascii="Corbel" w:hAnsi="Corbel" w:cstheme="minorHAnsi"/>
                <w:i/>
                <w:color w:val="033F65"/>
                <w:lang w:val="en-US"/>
              </w:rPr>
              <w:t>as per the CMDv BPG for variations not requiring assessment.</w:t>
            </w:r>
          </w:p>
          <w:p w14:paraId="7604ADEB" w14:textId="77777777" w:rsidR="001000A9" w:rsidRPr="00CA547A" w:rsidRDefault="001000A9" w:rsidP="001000A9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</w:p>
          <w:p w14:paraId="2C90F753" w14:textId="77777777" w:rsidR="001000A9" w:rsidRPr="00CA547A" w:rsidRDefault="001000A9" w:rsidP="001000A9">
            <w:pPr>
              <w:rPr>
                <w:rFonts w:ascii="Corbel" w:hAnsi="Corbel"/>
                <w:color w:val="033F65"/>
              </w:rPr>
            </w:pPr>
            <w:r w:rsidRPr="00CA547A">
              <w:rPr>
                <w:rFonts w:ascii="Corbel" w:hAnsi="Corbel"/>
                <w:color w:val="033F65"/>
              </w:rPr>
              <w:t>Additional comments from DK:</w:t>
            </w:r>
            <w:r w:rsidR="00BF34CD" w:rsidRPr="00CA547A">
              <w:rPr>
                <w:rFonts w:ascii="Corbel" w:hAnsi="Corbel" w:cstheme="minorHAnsi"/>
                <w:color w:val="033F65"/>
                <w:lang w:val="en-US"/>
              </w:rPr>
              <w:t xml:space="preserve"> </w:t>
            </w:r>
          </w:p>
          <w:p w14:paraId="506CF4CE" w14:textId="77777777" w:rsidR="00C2532A" w:rsidRDefault="001000A9" w:rsidP="001000A9">
            <w:pPr>
              <w:rPr>
                <w:rFonts w:ascii="Corbel" w:hAnsi="Corbel" w:cstheme="minorHAnsi"/>
                <w:color w:val="033F65"/>
                <w:szCs w:val="20"/>
                <w:lang w:eastAsia="en-GB"/>
              </w:rPr>
            </w:pP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instrText xml:space="preserve"> FORMTEXT </w:instrText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fldChar w:fldCharType="separate"/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Cs w:val="20"/>
                <w:lang w:eastAsia="en-GB"/>
              </w:rPr>
              <w:fldChar w:fldCharType="end"/>
            </w:r>
          </w:p>
          <w:p w14:paraId="7EF871E0" w14:textId="77777777" w:rsidR="00B84A18" w:rsidRDefault="00B84A18" w:rsidP="001000A9">
            <w:pPr>
              <w:rPr>
                <w:rFonts w:ascii="Corbel" w:hAnsi="Corbel" w:cstheme="minorHAnsi"/>
                <w:color w:val="033F65"/>
                <w:szCs w:val="20"/>
                <w:lang w:eastAsia="en-GB"/>
              </w:rPr>
            </w:pPr>
          </w:p>
          <w:p w14:paraId="3910B137" w14:textId="77777777" w:rsidR="001000A9" w:rsidRDefault="00B84A18" w:rsidP="00022D68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</w:rPr>
            </w:pPr>
            <w:r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Note that 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>DK’s acceptability of the name</w:t>
            </w:r>
            <w:r w:rsidR="00B65C6D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>(s)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 will be followed by a national </w:t>
            </w:r>
            <w:r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>approval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 letter a</w:t>
            </w:r>
            <w:r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fter 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finalisation of the </w:t>
            </w:r>
            <w:r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>VNRA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. The letter will contain information </w:t>
            </w:r>
            <w:r w:rsidR="004041D0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related to 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the </w:t>
            </w:r>
            <w:r w:rsidR="00936A8E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national 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implementation of </w:t>
            </w:r>
            <w:r w:rsidR="004041D0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the 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change </w:t>
            </w:r>
            <w:r w:rsidR="00B65C6D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 xml:space="preserve">of a </w:t>
            </w:r>
            <w:r w:rsidR="00070858" w:rsidRPr="0098734E">
              <w:rPr>
                <w:rFonts w:ascii="Corbel" w:eastAsiaTheme="minorHAnsi" w:hAnsi="Corbel" w:cstheme="minorBidi"/>
                <w:color w:val="033F65"/>
                <w:sz w:val="22"/>
                <w:szCs w:val="22"/>
                <w:lang w:val="en-GB" w:eastAsia="en-US"/>
              </w:rPr>
              <w:t>medicinal product name. Please refer to DKMA’s national</w:t>
            </w:r>
            <w:r w:rsidR="00070858" w:rsidRPr="0098734E">
              <w:rPr>
                <w:rFonts w:ascii="Corbel" w:hAnsi="Corbel" w:cstheme="minorHAnsi"/>
                <w:color w:val="033F65"/>
                <w:sz w:val="22"/>
                <w:szCs w:val="22"/>
              </w:rPr>
              <w:t xml:space="preserve"> “</w:t>
            </w:r>
            <w:hyperlink r:id="rId8" w:history="1">
              <w:r w:rsidR="00070858" w:rsidRPr="0098734E">
                <w:rPr>
                  <w:rStyle w:val="Hyperlink"/>
                  <w:rFonts w:ascii="Corbel" w:hAnsi="Corbel" w:cstheme="minorHAnsi"/>
                  <w:sz w:val="22"/>
                  <w:szCs w:val="22"/>
                </w:rPr>
                <w:t xml:space="preserve">Guideline on variations to marketing authorisations for medicinal products for </w:t>
              </w:r>
              <w:proofErr w:type="spellStart"/>
              <w:r w:rsidR="00070858" w:rsidRPr="0098734E">
                <w:rPr>
                  <w:rStyle w:val="Hyperlink"/>
                  <w:rFonts w:ascii="Corbel" w:hAnsi="Corbel" w:cstheme="minorHAnsi"/>
                  <w:sz w:val="22"/>
                  <w:szCs w:val="22"/>
                </w:rPr>
                <w:t>animal</w:t>
              </w:r>
              <w:proofErr w:type="spellEnd"/>
              <w:r w:rsidR="00070858" w:rsidRPr="0098734E">
                <w:rPr>
                  <w:rStyle w:val="Hyperlink"/>
                  <w:rFonts w:ascii="Corbel" w:hAnsi="Corbel" w:cstheme="minorHAnsi"/>
                  <w:sz w:val="22"/>
                  <w:szCs w:val="22"/>
                </w:rPr>
                <w:t xml:space="preserve"> </w:t>
              </w:r>
              <w:proofErr w:type="spellStart"/>
              <w:r w:rsidR="00070858" w:rsidRPr="0098734E">
                <w:rPr>
                  <w:rStyle w:val="Hyperlink"/>
                  <w:rFonts w:ascii="Corbel" w:hAnsi="Corbel" w:cstheme="minorHAnsi"/>
                  <w:sz w:val="22"/>
                  <w:szCs w:val="22"/>
                </w:rPr>
                <w:t>use</w:t>
              </w:r>
              <w:proofErr w:type="spellEnd"/>
            </w:hyperlink>
            <w:r w:rsidR="00070858">
              <w:rPr>
                <w:rFonts w:ascii="Corbel" w:hAnsi="Corbel" w:cstheme="minorHAnsi"/>
                <w:color w:val="033F65"/>
              </w:rPr>
              <w:t>”</w:t>
            </w:r>
            <w:r w:rsidR="004041D0">
              <w:rPr>
                <w:rFonts w:ascii="Corbel" w:hAnsi="Corbel" w:cstheme="minorHAnsi"/>
                <w:color w:val="033F65"/>
              </w:rPr>
              <w:t>.</w:t>
            </w:r>
          </w:p>
          <w:p w14:paraId="7D64BC3B" w14:textId="24A06A09" w:rsidR="0098734E" w:rsidRPr="00022D68" w:rsidRDefault="0098734E" w:rsidP="00022D68">
            <w:pPr>
              <w:pStyle w:val="BodytextAgency"/>
              <w:spacing w:after="0" w:line="240" w:lineRule="auto"/>
              <w:rPr>
                <w:rFonts w:ascii="Corbel" w:eastAsiaTheme="minorHAnsi" w:hAnsi="Corbel" w:cstheme="minorHAnsi"/>
                <w:color w:val="033F65"/>
                <w:sz w:val="22"/>
                <w:szCs w:val="22"/>
                <w:lang w:val="en-US" w:eastAsia="en-US"/>
              </w:rPr>
            </w:pPr>
          </w:p>
        </w:tc>
      </w:tr>
      <w:tr w:rsidR="001000A9" w:rsidRPr="00CA547A" w14:paraId="1C47BBDB" w14:textId="77777777" w:rsidTr="000313E8">
        <w:tc>
          <w:tcPr>
            <w:tcW w:w="3525" w:type="dxa"/>
            <w:tcBorders>
              <w:top w:val="single" w:sz="4" w:space="0" w:color="auto"/>
              <w:left w:val="single" w:sz="18" w:space="0" w:color="033F65"/>
              <w:bottom w:val="nil"/>
              <w:right w:val="single" w:sz="4" w:space="0" w:color="auto"/>
            </w:tcBorders>
          </w:tcPr>
          <w:p w14:paraId="444713F7" w14:textId="77777777" w:rsidR="001000A9" w:rsidRPr="00CA547A" w:rsidRDefault="001000A9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proofErr w:type="spellStart"/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lastRenderedPageBreak/>
              <w:t>CaseID</w:t>
            </w:r>
            <w:proofErr w:type="spellEnd"/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 xml:space="preserve"> </w:t>
            </w:r>
          </w:p>
        </w:tc>
        <w:tc>
          <w:tcPr>
            <w:tcW w:w="5122" w:type="dxa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033F65"/>
            </w:tcBorders>
          </w:tcPr>
          <w:p w14:paraId="75D5C817" w14:textId="77777777" w:rsidR="001000A9" w:rsidRPr="00CA547A" w:rsidRDefault="001000A9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instrText xml:space="preserve"> FORMTEXT </w:instrTex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separate"/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end"/>
            </w:r>
          </w:p>
          <w:p w14:paraId="256A00A2" w14:textId="77777777" w:rsidR="00AD01FF" w:rsidRPr="00CA547A" w:rsidRDefault="00AD01FF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</w:p>
          <w:p w14:paraId="6EA71E71" w14:textId="3F3EE98B" w:rsidR="001000A9" w:rsidRPr="00CA547A" w:rsidRDefault="001000A9" w:rsidP="001000A9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  <w:lang w:val="en-US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t>Please state the Danish CaseID in the UP</w:t>
            </w:r>
            <w:r w:rsidR="0098734E">
              <w:rPr>
                <w:rFonts w:ascii="Corbel" w:hAnsi="Corbel" w:cstheme="minorHAnsi"/>
                <w:color w:val="033F65"/>
                <w:sz w:val="22"/>
                <w:lang w:val="en-US"/>
              </w:rPr>
              <w:t>D</w:t>
            </w:r>
            <w:r w:rsidRPr="00CA547A">
              <w:rPr>
                <w:rFonts w:ascii="Corbel" w:hAnsi="Corbel" w:cstheme="minorHAnsi"/>
                <w:color w:val="033F65"/>
                <w:sz w:val="22"/>
                <w:lang w:val="en-US"/>
              </w:rPr>
              <w:t xml:space="preserve"> database upon submission of the variation. </w:t>
            </w:r>
          </w:p>
        </w:tc>
      </w:tr>
      <w:tr w:rsidR="00CC55D3" w:rsidRPr="00CA547A" w14:paraId="74B3F921" w14:textId="77777777" w:rsidTr="000313E8">
        <w:tc>
          <w:tcPr>
            <w:tcW w:w="3525" w:type="dxa"/>
            <w:tcBorders>
              <w:top w:val="single" w:sz="4" w:space="0" w:color="auto"/>
              <w:left w:val="single" w:sz="18" w:space="0" w:color="033F65"/>
              <w:bottom w:val="nil"/>
              <w:right w:val="single" w:sz="4" w:space="0" w:color="auto"/>
            </w:tcBorders>
          </w:tcPr>
          <w:p w14:paraId="06FE7C21" w14:textId="77777777" w:rsidR="00CC55D3" w:rsidRPr="00CA547A" w:rsidRDefault="00CC55D3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Member State</w:t>
            </w:r>
          </w:p>
        </w:tc>
        <w:tc>
          <w:tcPr>
            <w:tcW w:w="5122" w:type="dxa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033F65"/>
            </w:tcBorders>
          </w:tcPr>
          <w:p w14:paraId="6BECC0F9" w14:textId="77777777" w:rsidR="00CC55D3" w:rsidRPr="00CA547A" w:rsidRDefault="00CC55D3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</w:rPr>
              <w:t>DK</w:t>
            </w:r>
          </w:p>
        </w:tc>
      </w:tr>
      <w:tr w:rsidR="000C084D" w:rsidRPr="00CA547A" w14:paraId="54AF80FE" w14:textId="77777777" w:rsidTr="000313E8">
        <w:tc>
          <w:tcPr>
            <w:tcW w:w="3525" w:type="dxa"/>
            <w:tcBorders>
              <w:top w:val="single" w:sz="4" w:space="0" w:color="auto"/>
              <w:left w:val="single" w:sz="18" w:space="0" w:color="033F65"/>
              <w:bottom w:val="nil"/>
              <w:right w:val="single" w:sz="4" w:space="0" w:color="auto"/>
            </w:tcBorders>
            <w:hideMark/>
          </w:tcPr>
          <w:p w14:paraId="37695DC0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Date</w:t>
            </w:r>
          </w:p>
        </w:tc>
        <w:tc>
          <w:tcPr>
            <w:tcW w:w="5122" w:type="dxa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033F65"/>
            </w:tcBorders>
          </w:tcPr>
          <w:p w14:paraId="603E64D7" w14:textId="77777777" w:rsidR="000C084D" w:rsidRPr="00CA547A" w:rsidRDefault="00BB015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instrText xml:space="preserve"> FORMTEXT </w:instrTex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separate"/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end"/>
            </w:r>
          </w:p>
        </w:tc>
      </w:tr>
      <w:tr w:rsidR="000C084D" w:rsidRPr="00CA547A" w14:paraId="0A5262AE" w14:textId="77777777" w:rsidTr="000313E8">
        <w:tc>
          <w:tcPr>
            <w:tcW w:w="3525" w:type="dxa"/>
            <w:tcBorders>
              <w:top w:val="single" w:sz="4" w:space="0" w:color="auto"/>
              <w:left w:val="single" w:sz="18" w:space="0" w:color="033F65"/>
              <w:bottom w:val="nil"/>
              <w:right w:val="single" w:sz="4" w:space="0" w:color="auto"/>
            </w:tcBorders>
            <w:hideMark/>
          </w:tcPr>
          <w:p w14:paraId="6BF477E6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Contact/regulatory </w:t>
            </w:r>
            <w:r w:rsidR="00BF34CD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project leader </w:t>
            </w:r>
            <w:r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 xml:space="preserve">responsible for </w:t>
            </w:r>
            <w:r w:rsidR="00A52598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t>review</w:t>
            </w:r>
            <w:r w:rsidRPr="00CA547A">
              <w:rPr>
                <w:rFonts w:ascii="Corbel" w:hAnsi="Corbel" w:cstheme="minorHAnsi"/>
                <w:b/>
                <w:color w:val="033F65"/>
                <w:sz w:val="22"/>
                <w:lang w:val="en-US"/>
              </w:rPr>
              <w:br/>
            </w:r>
          </w:p>
        </w:tc>
        <w:tc>
          <w:tcPr>
            <w:tcW w:w="5122" w:type="dxa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033F65"/>
            </w:tcBorders>
          </w:tcPr>
          <w:p w14:paraId="1CA8946A" w14:textId="77777777" w:rsidR="000C084D" w:rsidRPr="00CA547A" w:rsidRDefault="00BB0158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instrText xml:space="preserve"> FORMTEXT </w:instrTex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separate"/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end"/>
            </w:r>
          </w:p>
        </w:tc>
      </w:tr>
      <w:tr w:rsidR="000C084D" w:rsidRPr="00CA547A" w14:paraId="0E25C03D" w14:textId="77777777" w:rsidTr="000313E8">
        <w:tc>
          <w:tcPr>
            <w:tcW w:w="3525" w:type="dxa"/>
            <w:tcBorders>
              <w:top w:val="nil"/>
              <w:left w:val="single" w:sz="18" w:space="0" w:color="033F65"/>
              <w:bottom w:val="nil"/>
              <w:right w:val="single" w:sz="4" w:space="0" w:color="auto"/>
            </w:tcBorders>
            <w:hideMark/>
          </w:tcPr>
          <w:p w14:paraId="15A05B38" w14:textId="77777777" w:rsidR="000C084D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Telephone</w:t>
            </w:r>
          </w:p>
          <w:p w14:paraId="43D83B0D" w14:textId="77777777" w:rsidR="00931E8F" w:rsidRPr="00CA547A" w:rsidRDefault="00931E8F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</w:p>
        </w:tc>
        <w:tc>
          <w:tcPr>
            <w:tcW w:w="5122" w:type="dxa"/>
            <w:tcBorders>
              <w:top w:val="nil"/>
              <w:left w:val="single" w:sz="4" w:space="0" w:color="auto"/>
              <w:bottom w:val="nil"/>
              <w:right w:val="single" w:sz="18" w:space="0" w:color="033F65"/>
            </w:tcBorders>
            <w:hideMark/>
          </w:tcPr>
          <w:p w14:paraId="595E350B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</w:rPr>
              <w:t xml:space="preserve">+45 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instrText xml:space="preserve"> FORMTEXT </w:instrTex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separate"/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end"/>
            </w:r>
          </w:p>
        </w:tc>
      </w:tr>
      <w:tr w:rsidR="000C084D" w:rsidRPr="00CA547A" w14:paraId="7990AE28" w14:textId="77777777" w:rsidTr="000313E8">
        <w:tc>
          <w:tcPr>
            <w:tcW w:w="3525" w:type="dxa"/>
            <w:tcBorders>
              <w:top w:val="nil"/>
              <w:left w:val="single" w:sz="18" w:space="0" w:color="033F65"/>
              <w:bottom w:val="nil"/>
              <w:right w:val="single" w:sz="4" w:space="0" w:color="auto"/>
            </w:tcBorders>
            <w:hideMark/>
          </w:tcPr>
          <w:p w14:paraId="594CA473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b/>
                <w:color w:val="033F65"/>
                <w:sz w:val="22"/>
              </w:rPr>
              <w:t>E-mail</w:t>
            </w:r>
          </w:p>
        </w:tc>
        <w:tc>
          <w:tcPr>
            <w:tcW w:w="5122" w:type="dxa"/>
            <w:tcBorders>
              <w:top w:val="nil"/>
              <w:left w:val="single" w:sz="4" w:space="0" w:color="auto"/>
              <w:bottom w:val="nil"/>
              <w:right w:val="single" w:sz="18" w:space="0" w:color="033F65"/>
            </w:tcBorders>
            <w:hideMark/>
          </w:tcPr>
          <w:p w14:paraId="6C4DA3C5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2"/>
              </w:rPr>
            </w:pP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instrText xml:space="preserve"> FORMTEXT </w:instrTex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separate"/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 </w:t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fldChar w:fldCharType="end"/>
            </w:r>
            <w:r w:rsidRPr="00CA547A">
              <w:rPr>
                <w:rFonts w:ascii="Corbel" w:hAnsi="Corbel" w:cstheme="minorHAnsi"/>
                <w:color w:val="033F65"/>
                <w:sz w:val="22"/>
              </w:rPr>
              <w:t>@dkma.dk</w:t>
            </w:r>
            <w:r w:rsidR="00642635" w:rsidRPr="00CA547A">
              <w:rPr>
                <w:rFonts w:ascii="Corbel" w:hAnsi="Corbel" w:cstheme="minorHAnsi"/>
                <w:color w:val="033F65"/>
                <w:sz w:val="22"/>
              </w:rPr>
              <w:t xml:space="preserve"> </w:t>
            </w:r>
          </w:p>
        </w:tc>
      </w:tr>
      <w:tr w:rsidR="000C084D" w:rsidRPr="00CA547A" w14:paraId="18BB9BC8" w14:textId="77777777" w:rsidTr="000313E8">
        <w:trPr>
          <w:trHeight w:val="80"/>
        </w:trPr>
        <w:tc>
          <w:tcPr>
            <w:tcW w:w="3525" w:type="dxa"/>
            <w:tcBorders>
              <w:top w:val="nil"/>
              <w:left w:val="single" w:sz="18" w:space="0" w:color="033F65"/>
              <w:bottom w:val="nil"/>
              <w:right w:val="single" w:sz="4" w:space="0" w:color="auto"/>
            </w:tcBorders>
          </w:tcPr>
          <w:p w14:paraId="3E761C75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</w:p>
        </w:tc>
        <w:tc>
          <w:tcPr>
            <w:tcW w:w="5122" w:type="dxa"/>
            <w:tcBorders>
              <w:top w:val="nil"/>
              <w:left w:val="single" w:sz="4" w:space="0" w:color="auto"/>
              <w:bottom w:val="nil"/>
              <w:right w:val="single" w:sz="18" w:space="0" w:color="033F65"/>
            </w:tcBorders>
          </w:tcPr>
          <w:p w14:paraId="542E8BF2" w14:textId="77777777" w:rsidR="000C084D" w:rsidRPr="00CA547A" w:rsidRDefault="000C084D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b/>
                <w:color w:val="033F65"/>
                <w:sz w:val="22"/>
              </w:rPr>
            </w:pPr>
          </w:p>
        </w:tc>
      </w:tr>
      <w:tr w:rsidR="00642635" w:rsidRPr="00CA547A" w14:paraId="788100BB" w14:textId="77777777" w:rsidTr="000313E8">
        <w:trPr>
          <w:trHeight w:val="80"/>
        </w:trPr>
        <w:tc>
          <w:tcPr>
            <w:tcW w:w="3525" w:type="dxa"/>
            <w:tcBorders>
              <w:top w:val="nil"/>
              <w:left w:val="single" w:sz="18" w:space="0" w:color="033F65"/>
              <w:bottom w:val="nil"/>
              <w:right w:val="single" w:sz="4" w:space="0" w:color="auto"/>
            </w:tcBorders>
          </w:tcPr>
          <w:p w14:paraId="70540B77" w14:textId="77777777" w:rsidR="00642635" w:rsidRPr="00CA547A" w:rsidRDefault="00642635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</w:rPr>
            </w:pPr>
          </w:p>
        </w:tc>
        <w:tc>
          <w:tcPr>
            <w:tcW w:w="5122" w:type="dxa"/>
            <w:tcBorders>
              <w:top w:val="nil"/>
              <w:left w:val="single" w:sz="4" w:space="0" w:color="auto"/>
              <w:bottom w:val="nil"/>
              <w:right w:val="single" w:sz="18" w:space="0" w:color="033F65"/>
            </w:tcBorders>
          </w:tcPr>
          <w:p w14:paraId="6348BCD4" w14:textId="77777777" w:rsidR="00642635" w:rsidRPr="00CA547A" w:rsidRDefault="00642635" w:rsidP="00030175">
            <w:pPr>
              <w:pStyle w:val="BodytextAgency"/>
              <w:spacing w:after="0" w:line="240" w:lineRule="auto"/>
              <w:rPr>
                <w:rFonts w:ascii="Corbel" w:hAnsi="Corbel" w:cstheme="minorHAnsi"/>
                <w:color w:val="033F65"/>
                <w:sz w:val="20"/>
              </w:rPr>
            </w:pPr>
            <w:bookmarkStart w:id="0" w:name="_GoBack"/>
            <w:bookmarkEnd w:id="0"/>
          </w:p>
        </w:tc>
      </w:tr>
      <w:tr w:rsidR="00642635" w:rsidRPr="00CA547A" w14:paraId="01BF24D5" w14:textId="77777777" w:rsidTr="00B42CEF">
        <w:trPr>
          <w:trHeight w:val="66"/>
        </w:trPr>
        <w:tc>
          <w:tcPr>
            <w:tcW w:w="3525" w:type="dxa"/>
            <w:tcBorders>
              <w:top w:val="nil"/>
              <w:left w:val="single" w:sz="18" w:space="0" w:color="033F65"/>
              <w:bottom w:val="single" w:sz="18" w:space="0" w:color="033F65"/>
              <w:right w:val="single" w:sz="4" w:space="0" w:color="auto"/>
            </w:tcBorders>
          </w:tcPr>
          <w:p w14:paraId="0805FF79" w14:textId="77777777" w:rsidR="00642635" w:rsidRPr="00CA547A" w:rsidRDefault="00642635" w:rsidP="00030175">
            <w:pPr>
              <w:pStyle w:val="BodytextAgency"/>
              <w:spacing w:after="0" w:line="240" w:lineRule="auto"/>
              <w:rPr>
                <w:rFonts w:ascii="Corbel" w:hAnsi="Corbel" w:cs="Verdana"/>
              </w:rPr>
            </w:pPr>
          </w:p>
        </w:tc>
        <w:tc>
          <w:tcPr>
            <w:tcW w:w="5122" w:type="dxa"/>
            <w:tcBorders>
              <w:top w:val="nil"/>
              <w:left w:val="single" w:sz="4" w:space="0" w:color="auto"/>
              <w:bottom w:val="single" w:sz="18" w:space="0" w:color="033F65"/>
              <w:right w:val="single" w:sz="18" w:space="0" w:color="033F65"/>
            </w:tcBorders>
          </w:tcPr>
          <w:p w14:paraId="69266A0B" w14:textId="77777777" w:rsidR="00642635" w:rsidRPr="00CA547A" w:rsidRDefault="00642635" w:rsidP="00030175">
            <w:pPr>
              <w:pStyle w:val="BodytextAgency"/>
              <w:spacing w:after="0" w:line="240" w:lineRule="auto"/>
              <w:rPr>
                <w:rFonts w:ascii="Corbel" w:hAnsi="Corbel" w:cs="Verdana"/>
                <w:sz w:val="20"/>
              </w:rPr>
            </w:pPr>
          </w:p>
        </w:tc>
      </w:tr>
    </w:tbl>
    <w:p w14:paraId="1CF4A405" w14:textId="77777777" w:rsidR="00804BE0" w:rsidRDefault="00804BE0">
      <w:pPr>
        <w:rPr>
          <w:rFonts w:ascii="Corbel" w:hAnsi="Corbel"/>
        </w:rPr>
      </w:pPr>
    </w:p>
    <w:p w14:paraId="704526D6" w14:textId="77777777" w:rsidR="00C2532A" w:rsidRDefault="00C2532A">
      <w:pPr>
        <w:rPr>
          <w:rFonts w:ascii="Corbel" w:hAnsi="Corbel"/>
        </w:rPr>
      </w:pPr>
    </w:p>
    <w:p w14:paraId="27EFDA7A" w14:textId="77777777" w:rsidR="00C2532A" w:rsidRPr="00CA547A" w:rsidRDefault="00C2532A">
      <w:pPr>
        <w:rPr>
          <w:rFonts w:ascii="Corbel" w:hAnsi="Corbel"/>
        </w:rPr>
      </w:pPr>
    </w:p>
    <w:sectPr w:rsidR="00C2532A" w:rsidRPr="00CA547A" w:rsidSect="00CA547A">
      <w:headerReference w:type="default" r:id="rId9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234A6" w14:textId="77777777" w:rsidR="000A403E" w:rsidRDefault="000A403E" w:rsidP="00761297">
      <w:pPr>
        <w:spacing w:after="0" w:line="240" w:lineRule="auto"/>
      </w:pPr>
      <w:r>
        <w:separator/>
      </w:r>
    </w:p>
  </w:endnote>
  <w:endnote w:type="continuationSeparator" w:id="0">
    <w:p w14:paraId="327DF0A3" w14:textId="77777777" w:rsidR="000A403E" w:rsidRDefault="000A403E" w:rsidP="00761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1BC412" w14:textId="77777777" w:rsidR="000A403E" w:rsidRDefault="000A403E" w:rsidP="00761297">
      <w:pPr>
        <w:spacing w:after="0" w:line="240" w:lineRule="auto"/>
      </w:pPr>
      <w:r>
        <w:separator/>
      </w:r>
    </w:p>
  </w:footnote>
  <w:footnote w:type="continuationSeparator" w:id="0">
    <w:p w14:paraId="29AEF89A" w14:textId="77777777" w:rsidR="000A403E" w:rsidRDefault="000A403E" w:rsidP="00761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FF2F3" w14:textId="77777777" w:rsidR="00761297" w:rsidRDefault="00761297">
    <w:pPr>
      <w:pStyle w:val="Sidehoved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11ECC82" wp14:editId="259878DC">
          <wp:simplePos x="0" y="0"/>
          <wp:positionH relativeFrom="page">
            <wp:posOffset>671105</wp:posOffset>
          </wp:positionH>
          <wp:positionV relativeFrom="page">
            <wp:posOffset>171359</wp:posOffset>
          </wp:positionV>
          <wp:extent cx="2562225" cy="714375"/>
          <wp:effectExtent l="0" t="0" r="9525" b="9525"/>
          <wp:wrapNone/>
          <wp:docPr id="1" name="logo" descr="C:\Users\Windowsspecialisten\Word specialisten\WSKunder\Kunder\Lægemiddelstyrelsen\Billedfiler\LMST_pos_rgb_U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dowsspecialisten\Word specialisten\WSKunder\Kunder\Lægemiddelstyrelsen\Billedfiler\LMST_pos_rgb_U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22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4E82C05" w14:textId="77777777" w:rsidR="00761297" w:rsidRDefault="00761297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5303F"/>
    <w:multiLevelType w:val="hybridMultilevel"/>
    <w:tmpl w:val="25BCEA7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34E5A"/>
    <w:multiLevelType w:val="hybridMultilevel"/>
    <w:tmpl w:val="15ACD0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1112A"/>
    <w:multiLevelType w:val="hybridMultilevel"/>
    <w:tmpl w:val="7A0A4D1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E6F78A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DC7"/>
    <w:multiLevelType w:val="hybridMultilevel"/>
    <w:tmpl w:val="FD58E072"/>
    <w:lvl w:ilvl="0" w:tplc="49A0E912">
      <w:start w:val="8"/>
      <w:numFmt w:val="bullet"/>
      <w:lvlText w:val=""/>
      <w:lvlJc w:val="left"/>
      <w:pPr>
        <w:ind w:left="405" w:hanging="360"/>
      </w:pPr>
      <w:rPr>
        <w:rFonts w:ascii="Wingdings" w:eastAsiaTheme="minorHAnsi" w:hAnsi="Wingdings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1304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I3MTU2MTC1MDdR0lEKTi0uzszPAykwNKwFAMyvtbctAAAA"/>
  </w:docVars>
  <w:rsids>
    <w:rsidRoot w:val="00C34AC0"/>
    <w:rsid w:val="00022D68"/>
    <w:rsid w:val="000313E8"/>
    <w:rsid w:val="00056E82"/>
    <w:rsid w:val="00070858"/>
    <w:rsid w:val="00082933"/>
    <w:rsid w:val="000A403E"/>
    <w:rsid w:val="000C084D"/>
    <w:rsid w:val="001000A9"/>
    <w:rsid w:val="0013247D"/>
    <w:rsid w:val="001539F5"/>
    <w:rsid w:val="003A1FBB"/>
    <w:rsid w:val="003C6119"/>
    <w:rsid w:val="004041D0"/>
    <w:rsid w:val="004704DA"/>
    <w:rsid w:val="004A0DA5"/>
    <w:rsid w:val="004B4193"/>
    <w:rsid w:val="005F2CA5"/>
    <w:rsid w:val="00614F64"/>
    <w:rsid w:val="00642635"/>
    <w:rsid w:val="00761297"/>
    <w:rsid w:val="00804BE0"/>
    <w:rsid w:val="00857C5C"/>
    <w:rsid w:val="008A2D84"/>
    <w:rsid w:val="00931E8F"/>
    <w:rsid w:val="00936A8E"/>
    <w:rsid w:val="0098734E"/>
    <w:rsid w:val="009D7DD8"/>
    <w:rsid w:val="009F510F"/>
    <w:rsid w:val="00A263D8"/>
    <w:rsid w:val="00A52598"/>
    <w:rsid w:val="00A57D10"/>
    <w:rsid w:val="00A57DBE"/>
    <w:rsid w:val="00A7123D"/>
    <w:rsid w:val="00A813F8"/>
    <w:rsid w:val="00A96446"/>
    <w:rsid w:val="00AA70ED"/>
    <w:rsid w:val="00AD01FF"/>
    <w:rsid w:val="00B363DF"/>
    <w:rsid w:val="00B42CEF"/>
    <w:rsid w:val="00B47AF6"/>
    <w:rsid w:val="00B65C6D"/>
    <w:rsid w:val="00B84A18"/>
    <w:rsid w:val="00BB0158"/>
    <w:rsid w:val="00BF34CD"/>
    <w:rsid w:val="00C2532A"/>
    <w:rsid w:val="00C34AC0"/>
    <w:rsid w:val="00C80830"/>
    <w:rsid w:val="00CA0BD8"/>
    <w:rsid w:val="00CA547A"/>
    <w:rsid w:val="00CC55D3"/>
    <w:rsid w:val="00D03F2E"/>
    <w:rsid w:val="00DE7D81"/>
    <w:rsid w:val="00ED39BF"/>
    <w:rsid w:val="00FD7941"/>
    <w:rsid w:val="00FE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348E4D9"/>
  <w15:chartTrackingRefBased/>
  <w15:docId w15:val="{9E2FB873-6A58-46D9-9CD0-0E98C4C75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C808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C34AC0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C80830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C80830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C80830"/>
    <w:rPr>
      <w:color w:val="954F72" w:themeColor="followedHyperlink"/>
      <w:u w:val="single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C8083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Sidehoved">
    <w:name w:val="header"/>
    <w:basedOn w:val="Normal"/>
    <w:link w:val="SidehovedTegn"/>
    <w:uiPriority w:val="99"/>
    <w:unhideWhenUsed/>
    <w:rsid w:val="007612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761297"/>
    <w:rPr>
      <w:lang w:val="en-GB"/>
    </w:rPr>
  </w:style>
  <w:style w:type="paragraph" w:styleId="Sidefod">
    <w:name w:val="footer"/>
    <w:basedOn w:val="Normal"/>
    <w:link w:val="SidefodTegn"/>
    <w:uiPriority w:val="99"/>
    <w:unhideWhenUsed/>
    <w:rsid w:val="007612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761297"/>
    <w:rPr>
      <w:lang w:val="en-GB"/>
    </w:rPr>
  </w:style>
  <w:style w:type="character" w:customStyle="1" w:styleId="BodytextAgencyChar">
    <w:name w:val="Body text (Agency) Char"/>
    <w:link w:val="BodytextAgency"/>
    <w:uiPriority w:val="99"/>
    <w:locked/>
    <w:rsid w:val="00804BE0"/>
    <w:rPr>
      <w:rFonts w:ascii="Verdana" w:eastAsia="SimSun" w:hAnsi="Verdana" w:cs="Times New Roman"/>
      <w:sz w:val="18"/>
      <w:szCs w:val="20"/>
      <w:lang w:eastAsia="en-GB"/>
    </w:rPr>
  </w:style>
  <w:style w:type="paragraph" w:customStyle="1" w:styleId="BodytextAgency">
    <w:name w:val="Body text (Agency)"/>
    <w:basedOn w:val="Normal"/>
    <w:link w:val="BodytextAgencyChar"/>
    <w:uiPriority w:val="99"/>
    <w:rsid w:val="00804BE0"/>
    <w:pPr>
      <w:spacing w:after="140" w:line="280" w:lineRule="atLeast"/>
    </w:pPr>
    <w:rPr>
      <w:rFonts w:ascii="Verdana" w:eastAsia="SimSun" w:hAnsi="Verdana" w:cs="Times New Roman"/>
      <w:sz w:val="18"/>
      <w:szCs w:val="20"/>
      <w:lang w:val="da-DK" w:eastAsia="en-GB"/>
    </w:rPr>
  </w:style>
  <w:style w:type="character" w:customStyle="1" w:styleId="NormalAgencyChar">
    <w:name w:val="Normal (Agency) Char"/>
    <w:link w:val="NormalAgency"/>
    <w:uiPriority w:val="99"/>
    <w:locked/>
    <w:rsid w:val="00804BE0"/>
    <w:rPr>
      <w:rFonts w:ascii="Verdana" w:eastAsia="SimSun" w:hAnsi="Verdana" w:cs="Times New Roman"/>
      <w:lang w:eastAsia="en-GB"/>
    </w:rPr>
  </w:style>
  <w:style w:type="paragraph" w:customStyle="1" w:styleId="NormalAgency">
    <w:name w:val="Normal (Agency)"/>
    <w:link w:val="NormalAgencyChar"/>
    <w:uiPriority w:val="99"/>
    <w:rsid w:val="00804BE0"/>
    <w:pPr>
      <w:spacing w:after="0" w:line="240" w:lineRule="auto"/>
    </w:pPr>
    <w:rPr>
      <w:rFonts w:ascii="Verdana" w:eastAsia="SimSun" w:hAnsi="Verdana" w:cs="Times New Roman"/>
      <w:lang w:eastAsia="en-GB"/>
    </w:rPr>
  </w:style>
  <w:style w:type="paragraph" w:customStyle="1" w:styleId="DoctitleAgency">
    <w:name w:val="Doc title (Agency)"/>
    <w:basedOn w:val="Normal"/>
    <w:next w:val="Normal"/>
    <w:qFormat/>
    <w:rsid w:val="00804BE0"/>
    <w:pPr>
      <w:spacing w:before="720" w:after="0" w:line="360" w:lineRule="atLeast"/>
    </w:pPr>
    <w:rPr>
      <w:rFonts w:ascii="Verdana" w:eastAsia="Verdana" w:hAnsi="Verdana" w:cs="Times New Roman"/>
      <w:color w:val="003399"/>
      <w:sz w:val="32"/>
      <w:szCs w:val="32"/>
      <w:lang w:eastAsia="en-GB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A813F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A813F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A813F8"/>
    <w:rPr>
      <w:sz w:val="20"/>
      <w:szCs w:val="20"/>
      <w:lang w:val="en-GB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A813F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A813F8"/>
    <w:rPr>
      <w:b/>
      <w:bCs/>
      <w:sz w:val="20"/>
      <w:szCs w:val="20"/>
      <w:lang w:val="en-GB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A81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A813F8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5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egemiddelstyrelsen.dk/en/licensing/licensing-of-medicines/variations/~/media/B03285276CB0410491159A57D5682788.ash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odkendelse@dkma.d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A. Larsen</dc:creator>
  <cp:keywords/>
  <dc:description/>
  <cp:lastModifiedBy>Lisa A. Larsen</cp:lastModifiedBy>
  <cp:revision>4</cp:revision>
  <dcterms:created xsi:type="dcterms:W3CDTF">2023-02-09T13:30:00Z</dcterms:created>
  <dcterms:modified xsi:type="dcterms:W3CDTF">2023-02-09T13:32:00Z</dcterms:modified>
</cp:coreProperties>
</file>